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1674A9" w14:textId="58C692D6" w:rsidR="0029739F" w:rsidRDefault="008A2A8E" w:rsidP="0029739F">
      <w:pPr>
        <w:widowControl/>
      </w:pPr>
      <w:r w:rsidRPr="00845400"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B5B18E3" wp14:editId="5DAEC06D">
                <wp:simplePos x="0" y="0"/>
                <wp:positionH relativeFrom="column">
                  <wp:posOffset>72090</wp:posOffset>
                </wp:positionH>
                <wp:positionV relativeFrom="paragraph">
                  <wp:posOffset>-181155</wp:posOffset>
                </wp:positionV>
                <wp:extent cx="6305550" cy="625403"/>
                <wp:effectExtent l="0" t="0" r="0" b="0"/>
                <wp:wrapNone/>
                <wp:docPr id="9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5550" cy="62540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1175EE" w14:textId="6D18384F" w:rsidR="00C974E6" w:rsidRPr="00D11CD6" w:rsidRDefault="003C7487" w:rsidP="003C7487">
                            <w:pPr>
                              <w:pStyle w:val="Web"/>
                              <w:snapToGrid w:val="0"/>
                              <w:spacing w:before="0" w:beforeAutospacing="0" w:after="0" w:afterAutospacing="0" w:line="240" w:lineRule="atLeast"/>
                              <w:jc w:val="center"/>
                              <w:rPr>
                                <w:rFonts w:ascii="標楷體" w:eastAsia="標楷體" w:hAnsi="標楷體"/>
                                <w:sz w:val="40"/>
                                <w:szCs w:val="40"/>
                              </w:rPr>
                            </w:pPr>
                            <w:r w:rsidRPr="00D11CD6">
                              <w:rPr>
                                <w:rFonts w:ascii="標楷體" w:eastAsia="標楷體" w:hAnsi="標楷體" w:hint="eastAsia"/>
                                <w:bCs/>
                                <w:kern w:val="24"/>
                                <w:sz w:val="40"/>
                                <w:szCs w:val="40"/>
                                <w:lang w:val="en-GB" w:eastAsia="zh-HK"/>
                              </w:rPr>
                              <w:t>集「師」</w:t>
                            </w:r>
                            <w:r w:rsidRPr="00D11CD6">
                              <w:rPr>
                                <w:rFonts w:ascii="標楷體" w:eastAsia="標楷體" w:hAnsi="標楷體"/>
                                <w:bCs/>
                                <w:kern w:val="24"/>
                                <w:sz w:val="40"/>
                                <w:szCs w:val="40"/>
                                <w:lang w:val="en-GB" w:eastAsia="zh-HK"/>
                              </w:rPr>
                              <w:t>同</w:t>
                            </w:r>
                            <w:r w:rsidRPr="00D11CD6">
                              <w:rPr>
                                <w:rFonts w:ascii="標楷體" w:eastAsia="標楷體" w:hAnsi="標楷體" w:hint="eastAsia"/>
                                <w:bCs/>
                                <w:kern w:val="24"/>
                                <w:sz w:val="40"/>
                                <w:szCs w:val="40"/>
                                <w:lang w:val="en-GB" w:eastAsia="zh-HK"/>
                              </w:rPr>
                              <w:t>行</w:t>
                            </w:r>
                            <w:bookmarkStart w:id="0" w:name="_GoBack"/>
                            <w:r w:rsidR="00B54D78" w:rsidRPr="00B54D78">
                              <w:rPr>
                                <w:rFonts w:eastAsia="標楷體"/>
                                <w:bCs/>
                                <w:kern w:val="24"/>
                                <w:sz w:val="40"/>
                                <w:szCs w:val="40"/>
                                <w:lang w:val="en-GB" w:eastAsia="zh-HK"/>
                              </w:rPr>
                              <w:t>(Learning Walks)</w:t>
                            </w:r>
                            <w:bookmarkEnd w:id="0"/>
                            <w:r w:rsidR="00C974E6" w:rsidRPr="00D11CD6">
                              <w:rPr>
                                <w:rFonts w:ascii="標楷體" w:eastAsia="標楷體" w:hAnsi="標楷體" w:hint="eastAsia"/>
                                <w:kern w:val="24"/>
                                <w:sz w:val="40"/>
                                <w:szCs w:val="40"/>
                                <w:lang w:val="en-GB" w:eastAsia="zh-HK"/>
                              </w:rPr>
                              <w:t>筆記本</w:t>
                            </w:r>
                          </w:p>
                          <w:p w14:paraId="30D93124" w14:textId="3CC8BB26" w:rsidR="0029739F" w:rsidRPr="00941D71" w:rsidRDefault="0029739F" w:rsidP="00903D08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eastAsia="新細明體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5B18E3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5.7pt;margin-top:-14.25pt;width:496.5pt;height:49.2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" filled="f" stroked="f">
                <v:textbox>
                  <w:txbxContent>
                    <w:p w14:paraId="201175EE" w14:textId="6D18384F" w:rsidR="00C974E6" w:rsidRPr="00D11CD6" w:rsidRDefault="003C7487" w:rsidP="003C7487">
                      <w:pPr>
                        <w:pStyle w:val="Web"/>
                        <w:snapToGrid w:val="0"/>
                        <w:spacing w:before="0" w:beforeAutospacing="0" w:after="0" w:afterAutospacing="0" w:line="240" w:lineRule="atLeast"/>
                        <w:jc w:val="center"/>
                        <w:rPr>
                          <w:rFonts w:ascii="標楷體" w:eastAsia="標楷體" w:hAnsi="標楷體"/>
                          <w:sz w:val="40"/>
                          <w:szCs w:val="40"/>
                        </w:rPr>
                      </w:pPr>
                      <w:r w:rsidRPr="00D11CD6">
                        <w:rPr>
                          <w:rFonts w:ascii="標楷體" w:eastAsia="標楷體" w:hAnsi="標楷體" w:hint="eastAsia"/>
                          <w:bCs/>
                          <w:kern w:val="24"/>
                          <w:sz w:val="40"/>
                          <w:szCs w:val="40"/>
                          <w:lang w:val="en-GB" w:eastAsia="zh-HK"/>
                        </w:rPr>
                        <w:t>集「師」</w:t>
                      </w:r>
                      <w:r w:rsidRPr="00D11CD6">
                        <w:rPr>
                          <w:rFonts w:ascii="標楷體" w:eastAsia="標楷體" w:hAnsi="標楷體"/>
                          <w:bCs/>
                          <w:kern w:val="24"/>
                          <w:sz w:val="40"/>
                          <w:szCs w:val="40"/>
                          <w:lang w:val="en-GB" w:eastAsia="zh-HK"/>
                        </w:rPr>
                        <w:t>同</w:t>
                      </w:r>
                      <w:r w:rsidRPr="00D11CD6">
                        <w:rPr>
                          <w:rFonts w:ascii="標楷體" w:eastAsia="標楷體" w:hAnsi="標楷體" w:hint="eastAsia"/>
                          <w:bCs/>
                          <w:kern w:val="24"/>
                          <w:sz w:val="40"/>
                          <w:szCs w:val="40"/>
                          <w:lang w:val="en-GB" w:eastAsia="zh-HK"/>
                        </w:rPr>
                        <w:t>行</w:t>
                      </w:r>
                      <w:bookmarkStart w:id="1" w:name="_GoBack"/>
                      <w:r w:rsidR="00B54D78" w:rsidRPr="00B54D78">
                        <w:rPr>
                          <w:rFonts w:eastAsia="標楷體"/>
                          <w:bCs/>
                          <w:kern w:val="24"/>
                          <w:sz w:val="40"/>
                          <w:szCs w:val="40"/>
                          <w:lang w:val="en-GB" w:eastAsia="zh-HK"/>
                        </w:rPr>
                        <w:t>(Learning Walks)</w:t>
                      </w:r>
                      <w:bookmarkEnd w:id="1"/>
                      <w:r w:rsidR="00C974E6" w:rsidRPr="00D11CD6">
                        <w:rPr>
                          <w:rFonts w:ascii="標楷體" w:eastAsia="標楷體" w:hAnsi="標楷體" w:hint="eastAsia"/>
                          <w:kern w:val="24"/>
                          <w:sz w:val="40"/>
                          <w:szCs w:val="40"/>
                          <w:lang w:val="en-GB" w:eastAsia="zh-HK"/>
                        </w:rPr>
                        <w:t>筆記本</w:t>
                      </w:r>
                    </w:p>
                    <w:p w14:paraId="30D93124" w14:textId="3CC8BB26" w:rsidR="0029739F" w:rsidRPr="00941D71" w:rsidRDefault="0029739F" w:rsidP="00903D08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eastAsia="新細明體"/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0379">
        <w:rPr>
          <w:rFonts w:hAnsi="Calibri"/>
          <w:noProof/>
          <w:color w:val="002060"/>
          <w:kern w:val="24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835392" behindDoc="0" locked="0" layoutInCell="1" allowOverlap="1" wp14:anchorId="22D7D2BD" wp14:editId="2345B4A2">
                <wp:simplePos x="0" y="0"/>
                <wp:positionH relativeFrom="page">
                  <wp:posOffset>6456680</wp:posOffset>
                </wp:positionH>
                <wp:positionV relativeFrom="paragraph">
                  <wp:posOffset>-582295</wp:posOffset>
                </wp:positionV>
                <wp:extent cx="894080" cy="472440"/>
                <wp:effectExtent l="19050" t="38100" r="2032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4080" cy="472440"/>
                          <a:chOff x="0" y="0"/>
                          <a:chExt cx="894080" cy="472440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62154">
                            <a:off x="0" y="0"/>
                            <a:ext cx="894080" cy="472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0"/>
                            <a:ext cx="395605" cy="27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6D3089" w14:textId="77777777" w:rsidR="006C7558" w:rsidRPr="002A0D03" w:rsidRDefault="006C7558" w:rsidP="006C7558">
                              <w:pPr>
                                <w:rPr>
                                  <w:rFonts w:ascii="Times New Roman" w:hAnsi="Times New Roman" w:cs="Times New Roman"/>
                                  <w:szCs w:val="24"/>
                                </w:rPr>
                              </w:pPr>
                              <w:r w:rsidRPr="002A0D03">
                                <w:rPr>
                                  <w:rFonts w:ascii="Times New Roman" w:hAnsi="Times New Roman" w:cs="Times New Roman"/>
                                  <w:szCs w:val="24"/>
                                </w:rPr>
                                <w:t>9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4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0"/>
                            <a:ext cx="395605" cy="269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E6078C" w14:textId="77777777" w:rsidR="006C7558" w:rsidRPr="002A0D03" w:rsidRDefault="006C7558" w:rsidP="006C7558">
                              <w:pPr>
                                <w:rPr>
                                  <w:rFonts w:ascii="Times New Roman" w:hAnsi="Times New Roman" w:cs="Times New Roman"/>
                                  <w:szCs w:val="24"/>
                                </w:rPr>
                              </w:pPr>
                              <w:r w:rsidRPr="002A0D03">
                                <w:rPr>
                                  <w:rFonts w:ascii="Times New Roman" w:hAnsi="Times New Roman" w:cs="Times New Roman"/>
                                  <w:szCs w:val="24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2D7D2BD" id="Group 11" o:spid="_x0000_s1027" style="position:absolute;margin-left:508.4pt;margin-top:-45.85pt;width:70.4pt;height:37.2pt;z-index:251835392;mso-position-horizontal-relative:page;mso-width-relative:margin" coordsize="8940,4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8" type="#_x0000_t75" style="position:absolute;width:8940;height:4724;rotation:94170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">
                  <v:imagedata r:id="rId7" o:title="" grayscale="t"/>
                  <v:path arrowok="t"/>
                </v:shape>
                <v:shape id="Text Box 2" o:spid="_x0000_s1029" type="#_x0000_t202" style="position:absolute;left:1524;width:3956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586D3089" w14:textId="77777777" w:rsidR="006C7558" w:rsidRPr="002A0D03" w:rsidRDefault="006C7558" w:rsidP="006C7558">
                        <w:pPr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  <w:r w:rsidRPr="002A0D03">
                          <w:rPr>
                            <w:rFonts w:ascii="Times New Roman" w:hAnsi="Times New Roman" w:cs="Times New Roman"/>
                            <w:szCs w:val="24"/>
                          </w:rPr>
                          <w:t>9.</w:t>
                        </w:r>
                      </w:p>
                    </w:txbxContent>
                  </v:textbox>
                </v:shape>
                <v:shape id="Text Box 14" o:spid="_x0000_s1030" type="#_x0000_t202" style="position:absolute;left:4191;width:3956;height:2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46E6078C" w14:textId="77777777" w:rsidR="006C7558" w:rsidRPr="002A0D03" w:rsidRDefault="006C7558" w:rsidP="006C7558">
                        <w:pPr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  <w:r w:rsidRPr="002A0D03">
                          <w:rPr>
                            <w:rFonts w:ascii="Times New Roman" w:hAnsi="Times New Roman" w:cs="Times New Roman"/>
                            <w:szCs w:val="24"/>
                          </w:rPr>
                          <w:t>7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29739F" w:rsidRPr="00845400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61012CCD" wp14:editId="0520A192">
                <wp:simplePos x="0" y="0"/>
                <wp:positionH relativeFrom="column">
                  <wp:posOffset>135890</wp:posOffset>
                </wp:positionH>
                <wp:positionV relativeFrom="paragraph">
                  <wp:posOffset>1322070</wp:posOffset>
                </wp:positionV>
                <wp:extent cx="6243320" cy="1656080"/>
                <wp:effectExtent l="0" t="0" r="24130" b="20320"/>
                <wp:wrapNone/>
                <wp:docPr id="104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3320" cy="1656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12812A1B" id="Rectangle 17" o:spid="_x0000_s1026" style="position:absolute;margin-left:10.7pt;margin-top:104.1pt;width:491.6pt;height:130.4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" fillcolor="white [3212]" strokecolor="#002060" strokeweight="2pt"/>
            </w:pict>
          </mc:Fallback>
        </mc:AlternateContent>
      </w:r>
      <w:r w:rsidR="0029739F" w:rsidRPr="00845400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FE3237F" wp14:editId="57D5A796">
                <wp:simplePos x="0" y="0"/>
                <wp:positionH relativeFrom="column">
                  <wp:posOffset>143510</wp:posOffset>
                </wp:positionH>
                <wp:positionV relativeFrom="paragraph">
                  <wp:posOffset>3086100</wp:posOffset>
                </wp:positionV>
                <wp:extent cx="6243320" cy="1656080"/>
                <wp:effectExtent l="0" t="0" r="24130" b="20320"/>
                <wp:wrapNone/>
                <wp:docPr id="105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3320" cy="1656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662F93CB" id="Rectangle 19" o:spid="_x0000_s1026" style="position:absolute;margin-left:11.3pt;margin-top:243pt;width:491.6pt;height:130.4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" fillcolor="white [3212]" strokecolor="#002060" strokeweight="2pt"/>
            </w:pict>
          </mc:Fallback>
        </mc:AlternateContent>
      </w:r>
      <w:r w:rsidR="0029739F" w:rsidRPr="00845400"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3A8B0746" wp14:editId="02A2E3D9">
                <wp:simplePos x="0" y="0"/>
                <wp:positionH relativeFrom="column">
                  <wp:posOffset>143510</wp:posOffset>
                </wp:positionH>
                <wp:positionV relativeFrom="paragraph">
                  <wp:posOffset>4849495</wp:posOffset>
                </wp:positionV>
                <wp:extent cx="6243320" cy="1656080"/>
                <wp:effectExtent l="0" t="0" r="24130" b="20320"/>
                <wp:wrapNone/>
                <wp:docPr id="106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3320" cy="1656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5E1D9F8B" id="Rectangle 20" o:spid="_x0000_s1026" style="position:absolute;margin-left:11.3pt;margin-top:381.85pt;width:491.6pt;height:130.4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" fillcolor="white [3212]" strokecolor="#002060" strokeweight="2pt"/>
            </w:pict>
          </mc:Fallback>
        </mc:AlternateContent>
      </w:r>
      <w:r w:rsidR="0029739F" w:rsidRPr="00845400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3E0BA006" wp14:editId="5F06D5C1">
                <wp:simplePos x="0" y="0"/>
                <wp:positionH relativeFrom="column">
                  <wp:posOffset>145415</wp:posOffset>
                </wp:positionH>
                <wp:positionV relativeFrom="paragraph">
                  <wp:posOffset>6613525</wp:posOffset>
                </wp:positionV>
                <wp:extent cx="6243320" cy="1656080"/>
                <wp:effectExtent l="0" t="0" r="24130" b="20320"/>
                <wp:wrapNone/>
                <wp:docPr id="107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3320" cy="1656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FC5BC36" id="Rectangle 21" o:spid="_x0000_s1026" style="position:absolute;margin-left:11.45pt;margin-top:520.75pt;width:491.6pt;height:130.4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" fillcolor="white [3212]" strokecolor="#002060" strokeweight="2pt"/>
            </w:pict>
          </mc:Fallback>
        </mc:AlternateContent>
      </w:r>
    </w:p>
    <w:p w14:paraId="0E071B7D" w14:textId="1E6D9D64" w:rsidR="006C7558" w:rsidRDefault="006C7558" w:rsidP="006C7558">
      <w:pPr>
        <w:rPr>
          <w:lang w:eastAsia="zh-HK"/>
        </w:rPr>
      </w:pPr>
    </w:p>
    <w:tbl>
      <w:tblPr>
        <w:tblStyle w:val="a7"/>
        <w:tblW w:w="0" w:type="auto"/>
        <w:tblInd w:w="137" w:type="dxa"/>
        <w:tblLook w:val="04A0" w:firstRow="1" w:lastRow="0" w:firstColumn="1" w:lastColumn="0" w:noHBand="0" w:noVBand="1"/>
      </w:tblPr>
      <w:tblGrid>
        <w:gridCol w:w="1559"/>
        <w:gridCol w:w="8364"/>
      </w:tblGrid>
      <w:tr w:rsidR="006C7558" w14:paraId="04678183" w14:textId="77777777" w:rsidTr="00217EBF">
        <w:tc>
          <w:tcPr>
            <w:tcW w:w="1559" w:type="dxa"/>
          </w:tcPr>
          <w:p w14:paraId="5E26FBD1" w14:textId="41360F49" w:rsidR="006C7558" w:rsidRPr="00941D71" w:rsidRDefault="006C7558" w:rsidP="002A0D03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  <w:lang w:eastAsia="zh-HK"/>
              </w:rPr>
            </w:pPr>
            <w:r w:rsidRPr="00941D71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焦點</w:t>
            </w:r>
            <w:r w:rsidR="002A0D03" w:rsidRPr="00941D71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：</w:t>
            </w:r>
          </w:p>
        </w:tc>
        <w:tc>
          <w:tcPr>
            <w:tcW w:w="8364" w:type="dxa"/>
          </w:tcPr>
          <w:p w14:paraId="18976E19" w14:textId="4900A01D" w:rsidR="006C7558" w:rsidRDefault="006C7558" w:rsidP="006C7558">
            <w:pPr>
              <w:rPr>
                <w:lang w:eastAsia="zh-HK"/>
              </w:rPr>
            </w:pPr>
          </w:p>
        </w:tc>
      </w:tr>
      <w:tr w:rsidR="006C7558" w14:paraId="620351EA" w14:textId="77777777" w:rsidTr="00217EBF">
        <w:tc>
          <w:tcPr>
            <w:tcW w:w="1559" w:type="dxa"/>
          </w:tcPr>
          <w:p w14:paraId="11E03C8F" w14:textId="488571CF" w:rsidR="006C7558" w:rsidRPr="00941D71" w:rsidRDefault="006C7558" w:rsidP="006C7558">
            <w:pPr>
              <w:rPr>
                <w:rFonts w:ascii="標楷體" w:eastAsia="標楷體" w:hAnsi="標楷體"/>
                <w:lang w:eastAsia="zh-HK"/>
              </w:rPr>
            </w:pPr>
            <w:r w:rsidRPr="00941D71">
              <w:rPr>
                <w:rFonts w:ascii="標楷體" w:eastAsia="標楷體" w:hAnsi="標楷體" w:hint="eastAsia"/>
                <w:kern w:val="24"/>
                <w:sz w:val="22"/>
                <w:lang w:val="en-GB" w:eastAsia="zh-HK"/>
              </w:rPr>
              <w:t>班級：</w:t>
            </w:r>
          </w:p>
        </w:tc>
        <w:tc>
          <w:tcPr>
            <w:tcW w:w="8364" w:type="dxa"/>
          </w:tcPr>
          <w:p w14:paraId="627FF5BD" w14:textId="527045F4" w:rsidR="006C7558" w:rsidRDefault="006C7558" w:rsidP="006C7558">
            <w:pPr>
              <w:rPr>
                <w:lang w:eastAsia="zh-HK"/>
              </w:rPr>
            </w:pPr>
          </w:p>
        </w:tc>
      </w:tr>
      <w:tr w:rsidR="006C7558" w14:paraId="7F2961A4" w14:textId="77777777" w:rsidTr="00217EBF">
        <w:tc>
          <w:tcPr>
            <w:tcW w:w="1559" w:type="dxa"/>
          </w:tcPr>
          <w:p w14:paraId="346A5A52" w14:textId="6E15E7D2" w:rsidR="006C7558" w:rsidRPr="00941D71" w:rsidRDefault="006C7558" w:rsidP="00217EBF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  <w:lang w:eastAsia="zh-HK"/>
              </w:rPr>
            </w:pPr>
            <w:r w:rsidRPr="00941D71">
              <w:rPr>
                <w:rFonts w:ascii="標楷體" w:eastAsia="標楷體" w:hAnsi="標楷體" w:cstheme="minorBidi" w:hint="eastAsia"/>
                <w:kern w:val="24"/>
                <w:sz w:val="22"/>
                <w:szCs w:val="22"/>
                <w:lang w:val="en-GB" w:eastAsia="zh-HK"/>
              </w:rPr>
              <w:t>觀察員：</w:t>
            </w:r>
          </w:p>
        </w:tc>
        <w:tc>
          <w:tcPr>
            <w:tcW w:w="8364" w:type="dxa"/>
          </w:tcPr>
          <w:p w14:paraId="6F17CD3C" w14:textId="38003A60" w:rsidR="006C7558" w:rsidRDefault="006C7558" w:rsidP="006C7558">
            <w:pPr>
              <w:rPr>
                <w:lang w:eastAsia="zh-HK"/>
              </w:rPr>
            </w:pPr>
          </w:p>
        </w:tc>
      </w:tr>
    </w:tbl>
    <w:p w14:paraId="0C950A1B" w14:textId="26DC7896" w:rsidR="006804C6" w:rsidRDefault="008C0379" w:rsidP="00217EBF">
      <w:pPr>
        <w:rPr>
          <w:rFonts w:eastAsia="新細明體"/>
          <w:b/>
          <w:sz w:val="32"/>
          <w:szCs w:val="32"/>
        </w:rPr>
      </w:pPr>
      <w:r w:rsidRPr="00845400">
        <w:rPr>
          <w:noProof/>
        </w:rPr>
        <w:drawing>
          <wp:anchor distT="0" distB="0" distL="114300" distR="114300" simplePos="0" relativeHeight="251809792" behindDoc="0" locked="0" layoutInCell="1" allowOverlap="1" wp14:anchorId="3938AF60" wp14:editId="2751D05D">
            <wp:simplePos x="0" y="0"/>
            <wp:positionH relativeFrom="column">
              <wp:posOffset>2675255</wp:posOffset>
            </wp:positionH>
            <wp:positionV relativeFrom="paragraph">
              <wp:posOffset>1938020</wp:posOffset>
            </wp:positionV>
            <wp:extent cx="306070" cy="306070"/>
            <wp:effectExtent l="0" t="0" r="0" b="0"/>
            <wp:wrapNone/>
            <wp:docPr id="1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6265" w:rsidRPr="00845400">
        <w:rPr>
          <w:noProof/>
        </w:rPr>
        <w:drawing>
          <wp:anchor distT="0" distB="0" distL="114300" distR="114300" simplePos="0" relativeHeight="251808768" behindDoc="0" locked="0" layoutInCell="1" allowOverlap="1" wp14:anchorId="654140E6" wp14:editId="1EAA94DC">
            <wp:simplePos x="0" y="0"/>
            <wp:positionH relativeFrom="column">
              <wp:posOffset>1145363</wp:posOffset>
            </wp:positionH>
            <wp:positionV relativeFrom="paragraph">
              <wp:posOffset>175540</wp:posOffset>
            </wp:positionV>
            <wp:extent cx="300251" cy="300251"/>
            <wp:effectExtent l="0" t="0" r="5080" b="5080"/>
            <wp:wrapNone/>
            <wp:docPr id="1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51" cy="300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6265" w:rsidRPr="00845400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72906A87" wp14:editId="730AE98E">
                <wp:simplePos x="0" y="0"/>
                <wp:positionH relativeFrom="column">
                  <wp:posOffset>129794</wp:posOffset>
                </wp:positionH>
                <wp:positionV relativeFrom="paragraph">
                  <wp:posOffset>178790</wp:posOffset>
                </wp:positionV>
                <wp:extent cx="1233577" cy="260985"/>
                <wp:effectExtent l="0" t="0" r="0" b="0"/>
                <wp:wrapNone/>
                <wp:docPr id="108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577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1848EE" w14:textId="580BCED4" w:rsidR="0029739F" w:rsidRPr="00941D71" w:rsidRDefault="00186421" w:rsidP="0029739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  <w:sz w:val="28"/>
                                <w:lang w:eastAsia="zh-HK"/>
                              </w:rPr>
                            </w:pPr>
                            <w:r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甚</w:t>
                            </w:r>
                            <w:r w:rsidR="00C974E6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麼做得好</w:t>
                            </w:r>
                            <w:r w:rsidR="002A0D03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？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906A87" id="TextBox 22" o:spid="_x0000_s1031" type="#_x0000_t202" style="position:absolute;margin-left:10.2pt;margin-top:14.1pt;width:97.15pt;height:20.55pt;z-index:251836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" filled="f" stroked="f">
                <v:textbox style="mso-fit-shape-to-text:t">
                  <w:txbxContent>
                    <w:p w14:paraId="041848EE" w14:textId="580BCED4" w:rsidR="0029739F" w:rsidRPr="00941D71" w:rsidRDefault="00186421" w:rsidP="0029739F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  <w:sz w:val="28"/>
                          <w:lang w:eastAsia="zh-HK"/>
                        </w:rPr>
                      </w:pPr>
                      <w:r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甚</w:t>
                      </w:r>
                      <w:r w:rsidR="00C974E6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麼做得好</w:t>
                      </w:r>
                      <w:r w:rsidR="002A0D03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  <w:r w:rsidR="006B3284" w:rsidRPr="00845400">
        <w:rPr>
          <w:noProof/>
        </w:rPr>
        <w:drawing>
          <wp:anchor distT="0" distB="0" distL="114300" distR="114300" simplePos="0" relativeHeight="251812864" behindDoc="0" locked="0" layoutInCell="1" allowOverlap="1" wp14:anchorId="77DBAD6F" wp14:editId="7382079D">
            <wp:simplePos x="0" y="0"/>
            <wp:positionH relativeFrom="column">
              <wp:posOffset>2978836</wp:posOffset>
            </wp:positionH>
            <wp:positionV relativeFrom="paragraph">
              <wp:posOffset>5477510</wp:posOffset>
            </wp:positionV>
            <wp:extent cx="327025" cy="327025"/>
            <wp:effectExtent l="0" t="0" r="0" b="0"/>
            <wp:wrapNone/>
            <wp:docPr id="11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1D71" w:rsidRPr="00845400">
        <w:rPr>
          <w:noProof/>
        </w:rPr>
        <w:drawing>
          <wp:anchor distT="0" distB="0" distL="114300" distR="114300" simplePos="0" relativeHeight="251810816" behindDoc="0" locked="0" layoutInCell="1" allowOverlap="1" wp14:anchorId="38E66360" wp14:editId="76FE62B7">
            <wp:simplePos x="0" y="0"/>
            <wp:positionH relativeFrom="column">
              <wp:posOffset>1630045</wp:posOffset>
            </wp:positionH>
            <wp:positionV relativeFrom="paragraph">
              <wp:posOffset>3717290</wp:posOffset>
            </wp:positionV>
            <wp:extent cx="287655" cy="287655"/>
            <wp:effectExtent l="0" t="0" r="0" b="0"/>
            <wp:wrapNone/>
            <wp:docPr id="1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" cy="28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941D71" w:rsidRPr="00845400">
        <w:rPr>
          <w:noProof/>
        </w:rPr>
        <w:drawing>
          <wp:anchor distT="0" distB="0" distL="114300" distR="114300" simplePos="0" relativeHeight="251833344" behindDoc="0" locked="0" layoutInCell="1" allowOverlap="1" wp14:anchorId="6245E990" wp14:editId="789EA35B">
            <wp:simplePos x="0" y="0"/>
            <wp:positionH relativeFrom="column">
              <wp:posOffset>1927489</wp:posOffset>
            </wp:positionH>
            <wp:positionV relativeFrom="paragraph">
              <wp:posOffset>3723640</wp:posOffset>
            </wp:positionV>
            <wp:extent cx="287655" cy="287655"/>
            <wp:effectExtent l="0" t="0" r="0" b="0"/>
            <wp:wrapNone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" cy="28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6C7558" w:rsidRPr="00845400"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6B0C945A" wp14:editId="623CA63D">
                <wp:simplePos x="0" y="0"/>
                <wp:positionH relativeFrom="column">
                  <wp:posOffset>139065</wp:posOffset>
                </wp:positionH>
                <wp:positionV relativeFrom="paragraph">
                  <wp:posOffset>5447665</wp:posOffset>
                </wp:positionV>
                <wp:extent cx="5812790" cy="260985"/>
                <wp:effectExtent l="0" t="0" r="0" b="0"/>
                <wp:wrapNone/>
                <wp:docPr id="111" name="Text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279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67F7B8D" w14:textId="21ED5250" w:rsidR="0029739F" w:rsidRPr="00941D71" w:rsidRDefault="00941D71" w:rsidP="0029739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  <w:sz w:val="28"/>
                                <w:lang w:eastAsia="zh-HK"/>
                              </w:rPr>
                            </w:pPr>
                            <w:r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教師</w:t>
                            </w:r>
                            <w:r w:rsidR="00186421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有沒有</w:t>
                            </w:r>
                            <w:r w:rsidR="006B3284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良好</w:t>
                            </w:r>
                            <w:r w:rsidR="00620C83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的</w:t>
                            </w:r>
                            <w:r w:rsidR="00E14285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做</w:t>
                            </w:r>
                            <w:r w:rsidR="009D69DF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法</w:t>
                            </w:r>
                            <w:r w:rsidR="00620C83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可</w:t>
                            </w:r>
                            <w:r w:rsidR="009B1F09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與其他</w:t>
                            </w:r>
                            <w:r w:rsidR="00620C83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人</w:t>
                            </w:r>
                            <w:r w:rsidR="009B1F09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分享</w:t>
                            </w:r>
                            <w:r w:rsidR="002A0D03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？</w:t>
                            </w:r>
                            <w:r w:rsidR="000C41EB" w:rsidRPr="00941D71">
                              <w:rPr>
                                <w:rFonts w:ascii="標楷體" w:eastAsia="標楷體" w:hAnsi="標楷體" w:cstheme="minorBidi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0C945A" id="TextBox 25" o:spid="_x0000_s1032" type="#_x0000_t202" style="position:absolute;margin-left:10.95pt;margin-top:428.95pt;width:457.7pt;height:20.55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" filled="f" stroked="f">
                <v:textbox style="mso-fit-shape-to-text:t">
                  <w:txbxContent>
                    <w:p w14:paraId="467F7B8D" w14:textId="21ED5250" w:rsidR="0029739F" w:rsidRPr="00941D71" w:rsidRDefault="00941D71" w:rsidP="0029739F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  <w:sz w:val="28"/>
                          <w:lang w:eastAsia="zh-HK"/>
                        </w:rPr>
                      </w:pPr>
                      <w:r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教師</w:t>
                      </w:r>
                      <w:r w:rsidR="00186421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有沒有</w:t>
                      </w:r>
                      <w:r w:rsidR="006B3284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良好</w:t>
                      </w:r>
                      <w:r w:rsidR="00620C83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的</w:t>
                      </w:r>
                      <w:r w:rsidR="00E14285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做</w:t>
                      </w:r>
                      <w:r w:rsidR="009D69DF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法</w:t>
                      </w:r>
                      <w:r w:rsidR="00620C83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可</w:t>
                      </w:r>
                      <w:r w:rsidR="009B1F09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與其他</w:t>
                      </w:r>
                      <w:r w:rsidR="00620C83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人</w:t>
                      </w:r>
                      <w:r w:rsidR="009B1F09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分享</w:t>
                      </w:r>
                      <w:r w:rsidR="002A0D03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？</w:t>
                      </w:r>
                      <w:r w:rsidR="000C41EB" w:rsidRPr="00941D71">
                        <w:rPr>
                          <w:rFonts w:ascii="標楷體" w:eastAsia="標楷體" w:hAnsi="標楷體" w:cstheme="minorBidi"/>
                          <w:bCs/>
                          <w:kern w:val="24"/>
                          <w:szCs w:val="22"/>
                          <w:lang w:val="en-GB" w:eastAsia="zh-HK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C7558" w:rsidRPr="00845400"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24433A36" wp14:editId="2DFF1EF3">
                <wp:simplePos x="0" y="0"/>
                <wp:positionH relativeFrom="page">
                  <wp:posOffset>673735</wp:posOffset>
                </wp:positionH>
                <wp:positionV relativeFrom="paragraph">
                  <wp:posOffset>3681730</wp:posOffset>
                </wp:positionV>
                <wp:extent cx="6076315" cy="260985"/>
                <wp:effectExtent l="0" t="0" r="0" b="0"/>
                <wp:wrapNone/>
                <wp:docPr id="110" name="Text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631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355D855" w14:textId="0E4D71E4" w:rsidR="0029739F" w:rsidRPr="00941D71" w:rsidRDefault="00941D71" w:rsidP="0029739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  <w:sz w:val="28"/>
                                <w:lang w:eastAsia="zh-HK"/>
                              </w:rPr>
                            </w:pPr>
                            <w:r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還有甚麼可以更好？</w:t>
                            </w:r>
                            <w:r w:rsidR="000C41EB" w:rsidRPr="00941D71">
                              <w:rPr>
                                <w:rFonts w:ascii="標楷體" w:eastAsia="標楷體" w:hAnsi="標楷體" w:cstheme="minorBidi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433A36" id="TextBox 24" o:spid="_x0000_s1033" type="#_x0000_t202" style="position:absolute;margin-left:53.05pt;margin-top:289.9pt;width:478.45pt;height:20.55pt;z-index:2518056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" filled="f" stroked="f">
                <v:textbox style="mso-fit-shape-to-text:t">
                  <w:txbxContent>
                    <w:p w14:paraId="6355D855" w14:textId="0E4D71E4" w:rsidR="0029739F" w:rsidRPr="00941D71" w:rsidRDefault="00941D71" w:rsidP="0029739F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  <w:sz w:val="28"/>
                          <w:lang w:eastAsia="zh-HK"/>
                        </w:rPr>
                      </w:pPr>
                      <w:r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還有甚麼可以更好？</w:t>
                      </w:r>
                      <w:r w:rsidR="000C41EB" w:rsidRPr="00941D71">
                        <w:rPr>
                          <w:rFonts w:ascii="標楷體" w:eastAsia="標楷體" w:hAnsi="標楷體" w:cstheme="minorBidi"/>
                          <w:bCs/>
                          <w:kern w:val="24"/>
                          <w:szCs w:val="22"/>
                          <w:lang w:val="en-GB" w:eastAsia="zh-HK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C7558" w:rsidRPr="00845400"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C1B9141" wp14:editId="31F68C73">
                <wp:simplePos x="0" y="0"/>
                <wp:positionH relativeFrom="column">
                  <wp:posOffset>141605</wp:posOffset>
                </wp:positionH>
                <wp:positionV relativeFrom="paragraph">
                  <wp:posOffset>1925955</wp:posOffset>
                </wp:positionV>
                <wp:extent cx="5704205" cy="260985"/>
                <wp:effectExtent l="0" t="0" r="0" b="0"/>
                <wp:wrapNone/>
                <wp:docPr id="109" name="Text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420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6143E80" w14:textId="287B882D" w:rsidR="0029739F" w:rsidRPr="00941D71" w:rsidRDefault="00186421" w:rsidP="0029739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  <w:sz w:val="28"/>
                                <w:lang w:eastAsia="zh-HK"/>
                              </w:rPr>
                            </w:pPr>
                            <w:r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甚麼</w:t>
                            </w:r>
                            <w:r w:rsidR="000C41EB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對</w:t>
                            </w:r>
                            <w:r w:rsidR="006C7558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有特殊教育需要的</w:t>
                            </w:r>
                            <w:r w:rsidR="000C41EB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學生有效</w:t>
                            </w:r>
                            <w:r w:rsidR="002A0D03" w:rsidRPr="00941D71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szCs w:val="22"/>
                                <w:lang w:val="en-GB" w:eastAsia="zh-HK"/>
                              </w:rPr>
                              <w:t>？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C1B9141" id="TextBox 23" o:spid="_x0000_s1034" type="#_x0000_t202" style="position:absolute;margin-left:11.15pt;margin-top:151.65pt;width:449.15pt;height:20.55pt;z-index:251804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" filled="f" stroked="f">
                <v:textbox style="mso-fit-shape-to-text:t">
                  <w:txbxContent>
                    <w:p w14:paraId="56143E80" w14:textId="287B882D" w:rsidR="0029739F" w:rsidRPr="00941D71" w:rsidRDefault="00186421" w:rsidP="0029739F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  <w:sz w:val="28"/>
                          <w:lang w:eastAsia="zh-HK"/>
                        </w:rPr>
                      </w:pPr>
                      <w:r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甚麼</w:t>
                      </w:r>
                      <w:r w:rsidR="000C41EB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對</w:t>
                      </w:r>
                      <w:r w:rsidR="006C7558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有特殊教育需要的</w:t>
                      </w:r>
                      <w:r w:rsidR="000C41EB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學生有效</w:t>
                      </w:r>
                      <w:r w:rsidR="002A0D03" w:rsidRPr="00941D71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szCs w:val="22"/>
                          <w:lang w:val="en-GB" w:eastAsia="zh-HK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  <w:r w:rsidR="006C7558" w:rsidRPr="00845400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A60A921" wp14:editId="2F47F8BE">
                <wp:simplePos x="0" y="0"/>
                <wp:positionH relativeFrom="column">
                  <wp:posOffset>148590</wp:posOffset>
                </wp:positionH>
                <wp:positionV relativeFrom="paragraph">
                  <wp:posOffset>247693</wp:posOffset>
                </wp:positionV>
                <wp:extent cx="1480185" cy="260985"/>
                <wp:effectExtent l="0" t="0" r="0" b="0"/>
                <wp:wrapNone/>
                <wp:docPr id="102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018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9357A06" w14:textId="77777777" w:rsidR="006804C6" w:rsidRDefault="000C41EB" w:rsidP="006804C6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lang w:eastAsia="zh-HK"/>
                              </w:rPr>
                            </w:pPr>
                            <w:r>
                              <w:rPr>
                                <w:rFonts w:asciiTheme="minorHAnsi" w:hAnsi="Calibri" w:cstheme="minorBidi" w:hint="eastAsia"/>
                                <w:color w:val="002060"/>
                                <w:kern w:val="24"/>
                                <w:sz w:val="22"/>
                                <w:szCs w:val="22"/>
                                <w:lang w:val="en-GB" w:eastAsia="zh-HK"/>
                              </w:rPr>
                              <w:t>班別</w:t>
                            </w:r>
                            <w:r w:rsidR="006804C6">
                              <w:rPr>
                                <w:rFonts w:asciiTheme="minorHAnsi" w:hAnsi="Calibri" w:cstheme="minorBidi"/>
                                <w:color w:val="002060"/>
                                <w:kern w:val="24"/>
                                <w:sz w:val="22"/>
                                <w:szCs w:val="22"/>
                                <w:lang w:val="en-GB" w:eastAsia="zh-HK"/>
                              </w:rPr>
                              <w:t>Class: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60A921" id="TextBox 15" o:spid="_x0000_s1035" type="#_x0000_t202" style="position:absolute;margin-left:11.7pt;margin-top:19.5pt;width:116.55pt;height:20.55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" filled="f" stroked="f">
                <v:textbox style="mso-fit-shape-to-text:t">
                  <w:txbxContent>
                    <w:p w14:paraId="79357A06" w14:textId="77777777" w:rsidR="006804C6" w:rsidRDefault="000C41EB" w:rsidP="006804C6">
                      <w:pPr>
                        <w:pStyle w:val="Web"/>
                        <w:spacing w:before="0" w:beforeAutospacing="0" w:after="0" w:afterAutospacing="0"/>
                        <w:rPr>
                          <w:lang w:eastAsia="zh-HK"/>
                        </w:rPr>
                      </w:pPr>
                      <w:r>
                        <w:rPr>
                          <w:rFonts w:asciiTheme="minorHAnsi" w:hAnsi="Calibri" w:cstheme="minorBidi" w:hint="eastAsia"/>
                          <w:color w:val="002060"/>
                          <w:kern w:val="24"/>
                          <w:sz w:val="22"/>
                          <w:szCs w:val="22"/>
                          <w:lang w:val="en-GB" w:eastAsia="zh-HK"/>
                        </w:rPr>
                        <w:t>班別</w:t>
                      </w:r>
                      <w:r w:rsidR="006804C6">
                        <w:rPr>
                          <w:rFonts w:asciiTheme="minorHAnsi" w:hAnsi="Calibri" w:cstheme="minorBidi"/>
                          <w:color w:val="002060"/>
                          <w:kern w:val="24"/>
                          <w:sz w:val="22"/>
                          <w:szCs w:val="22"/>
                          <w:lang w:val="en-GB" w:eastAsia="zh-HK"/>
                        </w:rPr>
                        <w:t>Class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804C6" w:rsidSect="00AB564F">
      <w:pgSz w:w="11906" w:h="16838"/>
      <w:pgMar w:top="1440" w:right="707" w:bottom="1440" w:left="851" w:header="28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ACAE2" w14:textId="77777777" w:rsidR="00C463D8" w:rsidRDefault="00C463D8" w:rsidP="00AB564F">
      <w:r>
        <w:separator/>
      </w:r>
    </w:p>
  </w:endnote>
  <w:endnote w:type="continuationSeparator" w:id="0">
    <w:p w14:paraId="0A48A5E8" w14:textId="77777777" w:rsidR="00C463D8" w:rsidRDefault="00C463D8" w:rsidP="00AB56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07F81" w14:textId="77777777" w:rsidR="00C463D8" w:rsidRDefault="00C463D8" w:rsidP="00AB564F">
      <w:r>
        <w:separator/>
      </w:r>
    </w:p>
  </w:footnote>
  <w:footnote w:type="continuationSeparator" w:id="0">
    <w:p w14:paraId="7265BCA9" w14:textId="77777777" w:rsidR="00C463D8" w:rsidRDefault="00C463D8" w:rsidP="00AB56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DS2MDc3NDO3NDBX0lEKTi0uzszPAykwqgUAE7npAywAAAA="/>
  </w:docVars>
  <w:rsids>
    <w:rsidRoot w:val="00845400"/>
    <w:rsid w:val="00002863"/>
    <w:rsid w:val="000821DC"/>
    <w:rsid w:val="000C063E"/>
    <w:rsid w:val="000C41EB"/>
    <w:rsid w:val="00186421"/>
    <w:rsid w:val="00203D83"/>
    <w:rsid w:val="00217EBF"/>
    <w:rsid w:val="002473CB"/>
    <w:rsid w:val="0029739F"/>
    <w:rsid w:val="002A0D03"/>
    <w:rsid w:val="00303C5D"/>
    <w:rsid w:val="00351FE5"/>
    <w:rsid w:val="003B3142"/>
    <w:rsid w:val="003C7487"/>
    <w:rsid w:val="004B111F"/>
    <w:rsid w:val="00551887"/>
    <w:rsid w:val="00555876"/>
    <w:rsid w:val="005B3827"/>
    <w:rsid w:val="005B7090"/>
    <w:rsid w:val="00620C83"/>
    <w:rsid w:val="006804C6"/>
    <w:rsid w:val="006B3284"/>
    <w:rsid w:val="006C7558"/>
    <w:rsid w:val="007A5009"/>
    <w:rsid w:val="007C0887"/>
    <w:rsid w:val="007F24D3"/>
    <w:rsid w:val="00845400"/>
    <w:rsid w:val="008A2A8E"/>
    <w:rsid w:val="008C0379"/>
    <w:rsid w:val="00903D08"/>
    <w:rsid w:val="00921AA0"/>
    <w:rsid w:val="00941D71"/>
    <w:rsid w:val="00986A63"/>
    <w:rsid w:val="009B1F09"/>
    <w:rsid w:val="009D69DF"/>
    <w:rsid w:val="00A815E6"/>
    <w:rsid w:val="00AB564F"/>
    <w:rsid w:val="00B122DF"/>
    <w:rsid w:val="00B25DCD"/>
    <w:rsid w:val="00B54D78"/>
    <w:rsid w:val="00B56265"/>
    <w:rsid w:val="00C463D8"/>
    <w:rsid w:val="00C974E6"/>
    <w:rsid w:val="00CB64D2"/>
    <w:rsid w:val="00D11CD6"/>
    <w:rsid w:val="00D75F38"/>
    <w:rsid w:val="00E14285"/>
    <w:rsid w:val="00E3012E"/>
    <w:rsid w:val="00E556E3"/>
    <w:rsid w:val="00E56E85"/>
    <w:rsid w:val="00EA32E5"/>
    <w:rsid w:val="00EE0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F500DC9"/>
  <w15:docId w15:val="{A3ED9A28-5DC3-4DE8-8637-32DDB26C1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845400"/>
    <w:pPr>
      <w:widowControl/>
      <w:spacing w:before="100" w:beforeAutospacing="1" w:after="100" w:afterAutospacing="1"/>
    </w:pPr>
    <w:rPr>
      <w:rFonts w:ascii="Times New Roman" w:hAnsi="Times New Roman" w:cs="Times New Roman"/>
      <w:kern w:val="0"/>
      <w:szCs w:val="24"/>
    </w:rPr>
  </w:style>
  <w:style w:type="paragraph" w:customStyle="1" w:styleId="Body">
    <w:name w:val="Body"/>
    <w:rsid w:val="00845400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kern w:val="0"/>
      <w:sz w:val="22"/>
      <w:u w:color="000000"/>
      <w:bdr w:val="nil"/>
    </w:rPr>
  </w:style>
  <w:style w:type="paragraph" w:styleId="a3">
    <w:name w:val="header"/>
    <w:basedOn w:val="a"/>
    <w:link w:val="a4"/>
    <w:uiPriority w:val="99"/>
    <w:unhideWhenUsed/>
    <w:rsid w:val="00AB56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B564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B56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B564F"/>
    <w:rPr>
      <w:sz w:val="20"/>
      <w:szCs w:val="20"/>
    </w:rPr>
  </w:style>
  <w:style w:type="table" w:styleId="a7">
    <w:name w:val="Table Grid"/>
    <w:basedOn w:val="a1"/>
    <w:uiPriority w:val="59"/>
    <w:rsid w:val="006C75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6C7558"/>
    <w:rPr>
      <w:rFonts w:ascii="Segoe UI" w:hAnsi="Segoe UI" w:cs="Segoe U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6C75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9-09-25T12:17:00Z</cp:lastPrinted>
  <dcterms:created xsi:type="dcterms:W3CDTF">2020-12-15T04:19:00Z</dcterms:created>
  <dcterms:modified xsi:type="dcterms:W3CDTF">2020-12-16T08:25:00Z</dcterms:modified>
</cp:coreProperties>
</file>